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E1D06" w14:textId="015A059C" w:rsidR="008B6E22" w:rsidRDefault="00786AEF" w:rsidP="00794ED0">
      <w:pPr>
        <w:pStyle w:val="Heading1"/>
        <w:jc w:val="center"/>
      </w:pPr>
      <w:r>
        <w:t>Group</w:t>
      </w:r>
      <w:r w:rsidR="00794ED0">
        <w:t xml:space="preserve"> Charter Activity</w:t>
      </w:r>
      <w:r w:rsidR="0099311E">
        <w:br/>
      </w:r>
    </w:p>
    <w:p w14:paraId="213C61E6" w14:textId="77777777" w:rsidR="00794ED0" w:rsidRDefault="00794ED0" w:rsidP="00794ED0">
      <w:r w:rsidRPr="0099311E">
        <w:rPr>
          <w:rStyle w:val="Heading2Char"/>
        </w:rPr>
        <w:t>Objective:</w:t>
      </w:r>
      <w:r>
        <w:t xml:space="preserve"> After the presentation, the participants will create a team charter.</w:t>
      </w:r>
    </w:p>
    <w:p w14:paraId="24846BA1" w14:textId="77777777" w:rsidR="0099311E" w:rsidRPr="0099311E" w:rsidRDefault="0099311E" w:rsidP="0099311E">
      <w:pPr>
        <w:rPr>
          <w:i/>
        </w:rPr>
      </w:pPr>
      <w:r w:rsidRPr="0099311E">
        <w:rPr>
          <w:i/>
        </w:rPr>
        <w:t xml:space="preserve">This team charter activity is focused on increasing positive team teaching dynamics. Each charter will look unique and will help members feel ownership. </w:t>
      </w:r>
    </w:p>
    <w:p w14:paraId="0721C660" w14:textId="38D774E0" w:rsidR="00794ED0" w:rsidRPr="00794ED0" w:rsidRDefault="00794ED0" w:rsidP="00794ED0">
      <w:r w:rsidRPr="0099311E">
        <w:rPr>
          <w:rStyle w:val="Heading2Char"/>
        </w:rPr>
        <w:t>Process:</w:t>
      </w:r>
      <w:r>
        <w:t xml:space="preserve"> </w:t>
      </w:r>
      <w:r>
        <w:br/>
        <w:t xml:space="preserve">Step 1: Create a </w:t>
      </w:r>
      <w:r w:rsidR="00786AEF">
        <w:t>Group</w:t>
      </w:r>
      <w:r>
        <w:br/>
        <w:t>Step 2: Discuss the charter questions</w:t>
      </w:r>
      <w:r>
        <w:br/>
        <w:t xml:space="preserve">Step 3: Complete the charter worksheet </w:t>
      </w:r>
      <w:r>
        <w:br/>
        <w:t xml:space="preserve">Step 4: Debrief with </w:t>
      </w:r>
      <w:r w:rsidR="005A47E1" w:rsidRPr="005A47E1">
        <w:rPr>
          <w:noProof/>
        </w:rPr>
        <w:t xml:space="preserve">the </w:t>
      </w:r>
      <w:r w:rsidRPr="005A47E1">
        <w:rPr>
          <w:noProof/>
        </w:rPr>
        <w:t>large</w:t>
      </w:r>
      <w:r>
        <w:t xml:space="preserve"> group</w:t>
      </w:r>
    </w:p>
    <w:p w14:paraId="35C3FDE8" w14:textId="77777777" w:rsidR="009D324F" w:rsidRDefault="0082633F" w:rsidP="009D324F">
      <w:pPr>
        <w:pStyle w:val="Heading2"/>
      </w:pPr>
      <w:r>
        <w:t>Starter Questions</w:t>
      </w:r>
    </w:p>
    <w:p w14:paraId="3AF08D7D" w14:textId="77777777" w:rsidR="009D324F" w:rsidRDefault="009D324F" w:rsidP="009D324F">
      <w:pPr>
        <w:pStyle w:val="Heading3"/>
      </w:pPr>
      <w:r w:rsidRPr="009D324F">
        <w:t>Vision and Values</w:t>
      </w:r>
    </w:p>
    <w:p w14:paraId="3970D6F1" w14:textId="5180DF42" w:rsidR="007A71A4" w:rsidRPr="007A71A4" w:rsidRDefault="007A71A4" w:rsidP="007A71A4">
      <w:r>
        <w:t xml:space="preserve">What are your core values? What is the </w:t>
      </w:r>
      <w:r w:rsidR="0082633F">
        <w:t>vision of the team?</w:t>
      </w:r>
      <w:r w:rsidR="006B7C55">
        <w:t xml:space="preserve"> What does the team want to become? Who is your team? </w:t>
      </w:r>
    </w:p>
    <w:p w14:paraId="38F2AFEC" w14:textId="77777777" w:rsidR="007A71A4" w:rsidRDefault="009D324F" w:rsidP="009D324F">
      <w:pPr>
        <w:pStyle w:val="Heading3"/>
      </w:pPr>
      <w:r>
        <w:t>Mission and Objectives</w:t>
      </w:r>
    </w:p>
    <w:p w14:paraId="5153B871" w14:textId="580B8004" w:rsidR="007A71A4" w:rsidRDefault="007A71A4" w:rsidP="007A71A4">
      <w:r>
        <w:t xml:space="preserve">What a successful </w:t>
      </w:r>
      <w:r w:rsidR="004903F7">
        <w:t>group</w:t>
      </w:r>
      <w:r>
        <w:t xml:space="preserve"> looks </w:t>
      </w:r>
      <w:r w:rsidRPr="005A47E1">
        <w:rPr>
          <w:noProof/>
        </w:rPr>
        <w:t>like</w:t>
      </w:r>
      <w:r>
        <w:t xml:space="preserve">? What are your common goals? </w:t>
      </w:r>
      <w:r w:rsidR="0082633F">
        <w:t xml:space="preserve">What do you expect to accomplish? </w:t>
      </w:r>
      <w:r w:rsidR="006B7C55">
        <w:t>What are your team objectives?</w:t>
      </w:r>
    </w:p>
    <w:p w14:paraId="13D79A60" w14:textId="20C18668" w:rsidR="009D324F" w:rsidRDefault="00786AEF" w:rsidP="009D324F">
      <w:pPr>
        <w:pStyle w:val="Heading3"/>
      </w:pPr>
      <w:r>
        <w:t>Group</w:t>
      </w:r>
      <w:r w:rsidR="009D324F" w:rsidRPr="009D324F">
        <w:t xml:space="preserve"> Processes</w:t>
      </w:r>
    </w:p>
    <w:p w14:paraId="514A07C0" w14:textId="77777777" w:rsidR="0082633F" w:rsidRPr="0082633F" w:rsidRDefault="0082633F" w:rsidP="0082633F">
      <w:r>
        <w:t xml:space="preserve">What are the ground rules? What do you expect from each member? How will you make decisions? </w:t>
      </w:r>
      <w:r w:rsidR="006B7C55">
        <w:t>Will you</w:t>
      </w:r>
      <w:r>
        <w:t xml:space="preserve"> use voting, consensus, single decision maker, etc.?</w:t>
      </w:r>
    </w:p>
    <w:p w14:paraId="20183767" w14:textId="77777777" w:rsidR="009D324F" w:rsidRDefault="009D324F" w:rsidP="009D324F">
      <w:pPr>
        <w:pStyle w:val="Heading3"/>
      </w:pPr>
      <w:r w:rsidRPr="009D324F">
        <w:t>Communication and Coordination</w:t>
      </w:r>
    </w:p>
    <w:p w14:paraId="5C123E69" w14:textId="456C48FC" w:rsidR="0082633F" w:rsidRPr="0082633F" w:rsidRDefault="0082633F" w:rsidP="0082633F">
      <w:r>
        <w:t xml:space="preserve">What is your communication plan? When will you use email, call or meet in person? Will you have weekly meetings? What are the meeting guidelines?  Who is expected to attend? What </w:t>
      </w:r>
      <w:r w:rsidRPr="005A47E1">
        <w:rPr>
          <w:noProof/>
        </w:rPr>
        <w:t>happen</w:t>
      </w:r>
      <w:r w:rsidR="005A47E1">
        <w:rPr>
          <w:noProof/>
        </w:rPr>
        <w:t>s</w:t>
      </w:r>
      <w:r>
        <w:t xml:space="preserve"> if someone does not attend? Who will set up meetings? Who will send out minutes? Where will minutes and other documents be stored? What happens when you disagree? At what point will you need a third party? </w:t>
      </w:r>
      <w:r w:rsidR="006B7C55">
        <w:t>Who teaches when? Who attends classes?</w:t>
      </w:r>
    </w:p>
    <w:p w14:paraId="42F133BC" w14:textId="77777777" w:rsidR="009D324F" w:rsidRDefault="009D324F" w:rsidP="009D324F">
      <w:pPr>
        <w:pStyle w:val="Heading3"/>
      </w:pPr>
      <w:r w:rsidRPr="009D324F">
        <w:t>Authority and accountability</w:t>
      </w:r>
    </w:p>
    <w:p w14:paraId="3A5A9B39" w14:textId="6AC353CB" w:rsidR="0082633F" w:rsidRPr="0082633F" w:rsidRDefault="0082633F" w:rsidP="0082633F">
      <w:r>
        <w:t xml:space="preserve">Who is responsible for </w:t>
      </w:r>
      <w:r w:rsidR="004903F7">
        <w:t>leading, editing, turning in assignments</w:t>
      </w:r>
      <w:r>
        <w:t xml:space="preserve">, </w:t>
      </w:r>
      <w:r w:rsidR="004903F7">
        <w:t>etc.</w:t>
      </w:r>
      <w:r>
        <w:t xml:space="preserve">? What happens when someone has not done their part? What will the group gain from being held accountable? What </w:t>
      </w:r>
      <w:r w:rsidRPr="005A47E1">
        <w:rPr>
          <w:noProof/>
        </w:rPr>
        <w:t>is expected</w:t>
      </w:r>
      <w:r>
        <w:t xml:space="preserve"> </w:t>
      </w:r>
      <w:r w:rsidR="005A47E1">
        <w:rPr>
          <w:noProof/>
        </w:rPr>
        <w:t>of</w:t>
      </w:r>
      <w:r>
        <w:t xml:space="preserve"> each member? How will work be distributed? </w:t>
      </w:r>
    </w:p>
    <w:p w14:paraId="4101B113" w14:textId="77777777" w:rsidR="009D324F" w:rsidRDefault="009D324F" w:rsidP="009D324F">
      <w:pPr>
        <w:pStyle w:val="Heading3"/>
      </w:pPr>
      <w:r w:rsidRPr="009D324F">
        <w:t>Resources</w:t>
      </w:r>
    </w:p>
    <w:p w14:paraId="78F2F7CC" w14:textId="62727520" w:rsidR="006B7C55" w:rsidRDefault="006B7C55" w:rsidP="006B7C55">
      <w:r>
        <w:t xml:space="preserve">What resources are available to you? </w:t>
      </w:r>
    </w:p>
    <w:p w14:paraId="1C193B68" w14:textId="77777777" w:rsidR="006B7C55" w:rsidRDefault="006B7C55" w:rsidP="006B7C55">
      <w:pPr>
        <w:pStyle w:val="Heading3"/>
      </w:pPr>
      <w:r>
        <w:t>Signatures</w:t>
      </w:r>
    </w:p>
    <w:p w14:paraId="0F08C6A6" w14:textId="3BA892E7" w:rsidR="006B7C55" w:rsidRPr="006B7C55" w:rsidRDefault="006B7C55" w:rsidP="006B7C55">
      <w:r>
        <w:t xml:space="preserve">Who will type up the charter and collect signatures? Who receives a copy of the charter? Team members, teaching assistants, </w:t>
      </w:r>
      <w:r w:rsidR="004903F7">
        <w:t xml:space="preserve">teachers, </w:t>
      </w:r>
      <w:bookmarkStart w:id="0" w:name="_GoBack"/>
      <w:bookmarkEnd w:id="0"/>
      <w:r>
        <w:t xml:space="preserve">etc. </w:t>
      </w:r>
    </w:p>
    <w:p w14:paraId="5EB974D1" w14:textId="77777777" w:rsidR="009D324F" w:rsidRPr="00794ED0" w:rsidRDefault="009D324F" w:rsidP="00794ED0"/>
    <w:sectPr w:rsidR="009D324F" w:rsidRPr="00794ED0" w:rsidSect="006B7C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MzCyMAUCE0NjUyUdpeDU4uLM/DyQAuNaAAbnz0EsAAAA"/>
  </w:docVars>
  <w:rsids>
    <w:rsidRoot w:val="00794ED0"/>
    <w:rsid w:val="004903F7"/>
    <w:rsid w:val="005A47E1"/>
    <w:rsid w:val="006B7C55"/>
    <w:rsid w:val="00786AEF"/>
    <w:rsid w:val="00794ED0"/>
    <w:rsid w:val="007A71A4"/>
    <w:rsid w:val="0082633F"/>
    <w:rsid w:val="008B6E22"/>
    <w:rsid w:val="008D445F"/>
    <w:rsid w:val="0099311E"/>
    <w:rsid w:val="009D324F"/>
    <w:rsid w:val="00DC54D8"/>
    <w:rsid w:val="00FC2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E9435"/>
  <w15:chartTrackingRefBased/>
  <w15:docId w15:val="{93616E18-ACB4-400F-82BE-1F5DC2FBC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94E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32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D324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4ED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324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D324F"/>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993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1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0</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MC CoPH</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sa Mcmillan</dc:creator>
  <cp:keywords/>
  <dc:description/>
  <cp:lastModifiedBy>Administrator</cp:lastModifiedBy>
  <cp:revision>3</cp:revision>
  <cp:lastPrinted>2018-05-10T23:44:00Z</cp:lastPrinted>
  <dcterms:created xsi:type="dcterms:W3CDTF">2019-09-10T14:44:00Z</dcterms:created>
  <dcterms:modified xsi:type="dcterms:W3CDTF">2019-09-10T14:44:00Z</dcterms:modified>
</cp:coreProperties>
</file>